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3ea775b3de103bb7a3337dbb08e2a3f4b1e80"/>
      <w:r>
        <w:rPr>
          <w:b/>
        </w:rPr>
        <w:t xml:space="preserve">ПРОТОКОЛ ПРО РЕЗУЛЬТАТИ ЗЕМЕЛЬНИХ ТОРГІВ № LRE001-UA-20240224-719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5-01-35/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4.2024 12:45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 з продажу права оренди земельної ділянки комунальної власності Ржищівської міської ради, площею 10,4441 га кадастровий номер 3222282800:04:309:0013, що розташована на території Гребенівського старостинського округу Ржищівської міської територіальної громади Обухівського району Київської області (за межами с. Юшки)</w:t>
      </w:r>
    </w:p>
    <w:p>
      <w:pPr>
        <w:numPr>
          <w:ilvl w:val="0"/>
          <w:numId w:val="1001"/>
        </w:numPr>
        <w:pStyle w:val="Compact"/>
      </w:pPr>
      <w:r>
        <w:t xml:space="preserve">Земельні торги з продажу права оренди земельної ділянки комунальної власності Ржищівської міської ради, цільове призначення: 01.01 для ведення товарного сільськогосподарського виробництва, площею 10,4441 га кадастровий номер 3222282800:04:309:0013, що розташована на території Гребенівського старостинського округу Ржищівської міської територіальної громади Обухівського району Київської області (за межами с. Юшки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 461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10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84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538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обуренко Михайло Миколайович, ІПН/РНОКПП (ФОП): 25149103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АГРОТЕК" , ЄДРПОУ: 395626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САД", ЄДРПОУ: 330655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АН-ФАРМ УКРАЇНА", ЄДРПОУ: 315278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УТНИК ЄВГЕНІЙ ВАСИЛЬОВИЧ, ІПН/РНОКПП: 33024162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АСАВКА", ЄДРПОУ: 302557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САД"</w:t>
            </w:r>
          </w:p>
        </w:tc>
        <w:tc>
          <w:p>
            <w:pPr>
              <w:pStyle w:val="Compact"/>
              <w:jc w:val="left"/>
            </w:pPr>
            <w:r>
              <w:t xml:space="preserve">18 646,34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9:00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УТНИК ЄВГЕН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2 247,18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7:2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53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7:5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ГРОТЕК"</w:t>
            </w:r>
          </w:p>
        </w:tc>
        <w:tc>
          <w:p>
            <w:pPr>
              <w:pStyle w:val="Compact"/>
              <w:jc w:val="left"/>
            </w:pPr>
            <w:r>
              <w:t xml:space="preserve">5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8:1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АН-ФАРМ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88 774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1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обуренко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4 11:42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САД"</w:t>
            </w:r>
          </w:p>
        </w:tc>
        <w:tc>
          <w:p>
            <w:pPr>
              <w:pStyle w:val="Compact"/>
              <w:jc w:val="left"/>
            </w:pPr>
            <w:r>
              <w:t xml:space="preserve">57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1:45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УТНИК ЄВГЕН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7 785,78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1:4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88 96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1:5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ГРОТЕК"</w:t>
            </w:r>
          </w:p>
        </w:tc>
        <w:tc>
          <w:p>
            <w:pPr>
              <w:pStyle w:val="Compact"/>
              <w:jc w:val="left"/>
            </w:pPr>
            <w:r>
              <w:t xml:space="preserve">89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1:55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АН-ФАРМ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99 22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1:5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обуренко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4 11:42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САД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0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УТНИК ЄВГЕН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09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210 184,62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ГРОТЕК"</w:t>
            </w:r>
          </w:p>
        </w:tc>
        <w:tc>
          <w:p>
            <w:pPr>
              <w:pStyle w:val="Compact"/>
              <w:jc w:val="left"/>
            </w:pPr>
            <w:r>
              <w:t xml:space="preserve">9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6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АН-ФАРМ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обуренко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21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ГУТНИК ЄВГЕН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1 475,46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2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ГРОТЕК"</w:t>
            </w:r>
          </w:p>
        </w:tc>
        <w:tc>
          <w:p>
            <w:pPr>
              <w:pStyle w:val="Compact"/>
              <w:jc w:val="left"/>
            </w:pPr>
            <w:r>
              <w:t xml:space="preserve">1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33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АН-ФАРМ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04 44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3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Д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0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210 184,62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1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обуренко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21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ізична особа-підприємець Лобуренко Михайло Миколайович, ІПН/РНОКПП (ФОП): 25149103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538,52 грн (п'ять тисяч п'ятсот тридцять вісім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0 200,00 грн (двісті десять тисяч двісті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Ржищівська міська рада Киї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9999803341498120000107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Виконавчий комітет Ржищівської міської ради Киї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48660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442800370000420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4.2024 12:45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ізична особа-підприємець Лобуренко Михайло Миколайович, ІПН/РНОКПП (ФОП): 251491033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ЖИЩ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3:14:04Z</dcterms:created>
  <dcterms:modified xsi:type="dcterms:W3CDTF">2024-05-16T0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